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6152B" w14:textId="77777777" w:rsidR="00CB796E" w:rsidRPr="0093106F" w:rsidRDefault="00CB796E" w:rsidP="0093106F">
      <w:pPr>
        <w:jc w:val="center"/>
        <w:rPr>
          <w:sz w:val="24"/>
        </w:rPr>
      </w:pPr>
    </w:p>
    <w:p w14:paraId="0926E6EB" w14:textId="584D68DC" w:rsidR="00E414C9" w:rsidRPr="00A12AF0" w:rsidRDefault="00E414C9" w:rsidP="0093106F">
      <w:pPr>
        <w:jc w:val="center"/>
        <w:rPr>
          <w:rFonts w:ascii="Times New Roman" w:hAnsi="Times New Roman" w:cs="Times New Roman"/>
          <w:sz w:val="28"/>
          <w:lang w:val="en-US"/>
        </w:rPr>
      </w:pP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Форм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Пополнување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r w:rsidR="00A12AF0">
        <w:rPr>
          <w:rFonts w:ascii="Times New Roman" w:hAnsi="Times New Roman" w:cs="Times New Roman"/>
          <w:b/>
          <w:bCs/>
          <w:sz w:val="28"/>
        </w:rPr>
        <w:t>–</w:t>
      </w:r>
      <w:r w:rsidR="00A04859">
        <w:rPr>
          <w:rFonts w:ascii="Times New Roman" w:hAnsi="Times New Roman" w:cs="Times New Roman"/>
          <w:b/>
          <w:bCs/>
          <w:sz w:val="28"/>
          <w:lang w:val="mk-MK"/>
        </w:rPr>
        <w:t xml:space="preserve"> </w:t>
      </w:r>
      <w:r w:rsidR="00A12AF0">
        <w:rPr>
          <w:rFonts w:ascii="Times New Roman" w:hAnsi="Times New Roman" w:cs="Times New Roman"/>
          <w:b/>
          <w:bCs/>
          <w:sz w:val="28"/>
          <w:lang w:val="mk-MK"/>
        </w:rPr>
        <w:t xml:space="preserve">ИТ </w:t>
      </w:r>
      <w:r w:rsidR="00A04859">
        <w:rPr>
          <w:rFonts w:ascii="Times New Roman" w:hAnsi="Times New Roman" w:cs="Times New Roman"/>
          <w:b/>
          <w:bCs/>
          <w:sz w:val="28"/>
          <w:lang w:val="mk-MK"/>
        </w:rPr>
        <w:t>консултант</w:t>
      </w:r>
      <w:r w:rsidR="00A04859" w:rsidRPr="00A04859"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r w:rsidR="0041777D">
        <w:rPr>
          <w:rFonts w:ascii="Times New Roman" w:hAnsi="Times New Roman" w:cs="Times New Roman"/>
          <w:b/>
          <w:bCs/>
          <w:sz w:val="28"/>
          <w:lang w:val="mk-MK"/>
        </w:rPr>
        <w:t>анализа на хидрометеоролошки податоци</w:t>
      </w:r>
    </w:p>
    <w:p w14:paraId="3475861C" w14:textId="77777777" w:rsidR="00E414C9" w:rsidRDefault="00E414C9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9554" w:type="dxa"/>
        <w:tblLook w:val="0000" w:firstRow="0" w:lastRow="0" w:firstColumn="0" w:lastColumn="0" w:noHBand="0" w:noVBand="0"/>
      </w:tblPr>
      <w:tblGrid>
        <w:gridCol w:w="9554"/>
      </w:tblGrid>
      <w:tr w:rsidR="003E6D56" w:rsidRPr="004A3527" w14:paraId="65DEDAE6" w14:textId="77777777" w:rsidTr="003E6D56">
        <w:trPr>
          <w:trHeight w:val="61"/>
        </w:trPr>
        <w:tc>
          <w:tcPr>
            <w:tcW w:w="9554" w:type="dxa"/>
            <w:shd w:val="clear" w:color="auto" w:fill="005499"/>
            <w:vAlign w:val="center"/>
          </w:tcPr>
          <w:p w14:paraId="1BA6B79E" w14:textId="77777777" w:rsidR="003E6D56" w:rsidRPr="004A3527" w:rsidRDefault="003E6D56" w:rsidP="003E6D56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  <w:lang w:val="mk-MK"/>
              </w:rPr>
              <w:t>1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. 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lang w:val="mk-MK"/>
              </w:rPr>
              <w:t>Лични податоци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</w:rPr>
              <w:t>: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 </w:t>
            </w:r>
          </w:p>
        </w:tc>
      </w:tr>
      <w:tr w:rsidR="003E6D56" w:rsidRPr="004A3527" w14:paraId="2CB02F2C" w14:textId="77777777" w:rsidTr="003E6D56">
        <w:trPr>
          <w:trHeight w:val="107"/>
        </w:trPr>
        <w:tc>
          <w:tcPr>
            <w:tcW w:w="9554" w:type="dxa"/>
            <w:vAlign w:val="center"/>
          </w:tcPr>
          <w:p w14:paraId="318093BB" w14:textId="77777777" w:rsidR="003E6D56" w:rsidRPr="001923C5" w:rsidRDefault="003E6D56" w:rsidP="003E6D56">
            <w:pPr>
              <w:jc w:val="both"/>
              <w:rPr>
                <w:rFonts w:ascii="Times New Roman" w:hAnsi="Times New Roman" w:cs="Times New Roman"/>
                <w:lang w:val="mk-MK"/>
              </w:rPr>
            </w:pPr>
          </w:p>
        </w:tc>
      </w:tr>
    </w:tbl>
    <w:p w14:paraId="7E0E7456" w14:textId="77777777" w:rsidR="00C76F8D" w:rsidRPr="003E6D56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mk-MK"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947EDB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B9200C8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49DBE" w14:textId="1BF5C009" w:rsidR="00C76F8D" w:rsidRPr="00FE44A1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</w:p>
        </w:tc>
      </w:tr>
    </w:tbl>
    <w:p w14:paraId="57D362B6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637EC113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432F08A6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10C1D165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През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768ABAD9" w14:textId="4A7596DC" w:rsidR="00C76F8D" w:rsidRPr="009B7096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7E6B9ED8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01B9BCCF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787874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4D8CF9E3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Е-пошта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345B4525" w14:textId="1140ADCB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24B1D614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556E923C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6043E9F2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DECE0E4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  <w:t xml:space="preserve">Телефонски број 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537C3D2E" w14:textId="0B139E81" w:rsidR="00C76F8D" w:rsidRPr="00B47B2B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en-US" w:eastAsia="en-US"/>
              </w:rPr>
            </w:pPr>
          </w:p>
        </w:tc>
      </w:tr>
    </w:tbl>
    <w:p w14:paraId="2872D9C2" w14:textId="77777777" w:rsidR="00BB104F" w:rsidRPr="004A3527" w:rsidRDefault="00BB104F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93106F" w:rsidRPr="004A3527" w14:paraId="4E28FF9E" w14:textId="77777777" w:rsidTr="0093106F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5918B015" w14:textId="77777777" w:rsidR="0093106F" w:rsidRPr="004A3527" w:rsidRDefault="0093106F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Високо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образование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(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зив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факултет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):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7EFD8" w14:textId="092ABA97" w:rsidR="0093106F" w:rsidRPr="004A3527" w:rsidRDefault="00615350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  <w:t xml:space="preserve"> </w:t>
            </w:r>
          </w:p>
        </w:tc>
      </w:tr>
    </w:tbl>
    <w:p w14:paraId="15E33B8C" w14:textId="77777777" w:rsidR="0093106F" w:rsidRPr="004A3527" w:rsidRDefault="00A52DDE" w:rsidP="00E414C9">
      <w:pPr>
        <w:jc w:val="both"/>
        <w:rPr>
          <w:rFonts w:ascii="Times New Roman" w:hAnsi="Times New Roman" w:cs="Times New Roman"/>
          <w:lang w:val="mk-MK"/>
        </w:rPr>
      </w:pPr>
      <w:r w:rsidRPr="004A3527"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93106F" w:rsidRPr="004A3527" w14:paraId="716C4C82" w14:textId="77777777" w:rsidTr="0093106F">
        <w:tc>
          <w:tcPr>
            <w:tcW w:w="9963" w:type="dxa"/>
            <w:shd w:val="clear" w:color="auto" w:fill="005499"/>
            <w:vAlign w:val="center"/>
          </w:tcPr>
          <w:p w14:paraId="497039F5" w14:textId="77777777" w:rsidR="0093106F" w:rsidRPr="004A3527" w:rsidRDefault="0093106F" w:rsidP="0093106F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2. </w:t>
            </w:r>
            <w:proofErr w:type="spellStart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Професионално</w:t>
            </w:r>
            <w:proofErr w:type="spellEnd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 Искуство:</w:t>
            </w:r>
            <w:r w:rsidR="00492F71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93106F" w:rsidRPr="004A3527" w14:paraId="7A6E1ABC" w14:textId="77777777" w:rsidTr="0093106F">
        <w:tc>
          <w:tcPr>
            <w:tcW w:w="9963" w:type="dxa"/>
            <w:vAlign w:val="center"/>
          </w:tcPr>
          <w:p w14:paraId="62C015A1" w14:textId="264FAC79" w:rsidR="002E6DB0" w:rsidRPr="008E5A83" w:rsidRDefault="002E6DB0" w:rsidP="008E5A83">
            <w:pPr>
              <w:jc w:val="both"/>
              <w:rPr>
                <w:rFonts w:ascii="Arial Narrow" w:hAnsi="Arial Narrow" w:cs="Times New Roman"/>
                <w:i/>
                <w:iCs/>
                <w:lang w:val="mk-MK"/>
              </w:rPr>
            </w:pPr>
            <w:r w:rsidRPr="008E5A83">
              <w:rPr>
                <w:rFonts w:ascii="Arial Narrow" w:hAnsi="Arial Narrow" w:cs="Times New Roman"/>
                <w:i/>
                <w:iCs/>
                <w:lang w:val="mk-MK"/>
              </w:rPr>
              <w:t xml:space="preserve">Краток опис на вашето професионално искуство во </w:t>
            </w:r>
            <w:r w:rsidR="00FE44A1" w:rsidRPr="008E5A83">
              <w:rPr>
                <w:rFonts w:ascii="Arial Narrow" w:hAnsi="Arial Narrow" w:cs="Times New Roman"/>
                <w:i/>
                <w:iCs/>
                <w:lang w:val="mk-MK"/>
              </w:rPr>
              <w:t xml:space="preserve">анализа на податоци и </w:t>
            </w:r>
            <w:r w:rsidR="00C97BCF" w:rsidRPr="008E5A83">
              <w:rPr>
                <w:rFonts w:ascii="Arial Narrow" w:hAnsi="Arial Narrow" w:cs="Times New Roman"/>
                <w:i/>
                <w:iCs/>
                <w:lang w:val="mk-MK"/>
              </w:rPr>
              <w:t xml:space="preserve">подготовка на </w:t>
            </w:r>
            <w:r w:rsidR="00FE44A1" w:rsidRPr="008E5A83">
              <w:rPr>
                <w:rFonts w:ascii="Arial Narrow" w:hAnsi="Arial Narrow" w:cs="Times New Roman"/>
                <w:i/>
                <w:iCs/>
                <w:lang w:val="mk-MK"/>
              </w:rPr>
              <w:t xml:space="preserve">модели за предвидување </w:t>
            </w:r>
            <w:r w:rsidR="00DA1987" w:rsidRPr="008E5A83">
              <w:rPr>
                <w:rFonts w:ascii="Arial Narrow" w:hAnsi="Arial Narrow" w:cs="Times New Roman"/>
                <w:i/>
                <w:iCs/>
                <w:lang w:val="mk-MK"/>
              </w:rPr>
              <w:t xml:space="preserve">(вклучително работа и проекти). </w:t>
            </w:r>
          </w:p>
          <w:p w14:paraId="7E0AABCF" w14:textId="4744ED26" w:rsidR="00D250BC" w:rsidRPr="00E02B18" w:rsidRDefault="00D250BC" w:rsidP="00E02B18">
            <w:pPr>
              <w:jc w:val="both"/>
              <w:rPr>
                <w:rFonts w:ascii="Arial Narrow" w:hAnsi="Arial Narrow" w:cs="Times New Roman"/>
                <w:lang w:val="en-US"/>
              </w:rPr>
            </w:pPr>
          </w:p>
        </w:tc>
      </w:tr>
    </w:tbl>
    <w:p w14:paraId="6D0485EC" w14:textId="77777777" w:rsidR="00733AEE" w:rsidRPr="004A3527" w:rsidRDefault="00733AEE" w:rsidP="00E414C9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733AEE" w:rsidRPr="004A3527" w14:paraId="4EC4B32E" w14:textId="77777777" w:rsidTr="00FC48D2">
        <w:tc>
          <w:tcPr>
            <w:tcW w:w="9963" w:type="dxa"/>
            <w:shd w:val="clear" w:color="auto" w:fill="005499"/>
            <w:vAlign w:val="center"/>
          </w:tcPr>
          <w:p w14:paraId="619290AA" w14:textId="77777777" w:rsidR="00733AEE" w:rsidRPr="004A3527" w:rsidRDefault="00075A92" w:rsidP="00FC48D2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3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редложена </w:t>
            </w:r>
            <w:proofErr w:type="spellStart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>методолигија</w:t>
            </w:r>
            <w:proofErr w:type="spellEnd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за работа 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733AEE" w:rsidRPr="004A3527" w14:paraId="27AB2A53" w14:textId="77777777" w:rsidTr="00FC48D2">
        <w:tc>
          <w:tcPr>
            <w:tcW w:w="9963" w:type="dxa"/>
            <w:vAlign w:val="center"/>
          </w:tcPr>
          <w:p w14:paraId="6B1ADB5A" w14:textId="77777777" w:rsidR="00733AEE" w:rsidRPr="004A3527" w:rsidRDefault="004A3527" w:rsidP="00FC48D2">
            <w:pPr>
              <w:jc w:val="both"/>
              <w:rPr>
                <w:rFonts w:ascii="Times New Roman" w:hAnsi="Times New Roman" w:cs="Times New Roman"/>
                <w:i/>
                <w:lang w:val="mk-MK"/>
              </w:rPr>
            </w:pPr>
            <w:r w:rsidRPr="004A3527">
              <w:rPr>
                <w:rFonts w:ascii="Times New Roman" w:hAnsi="Times New Roman" w:cs="Times New Roman"/>
                <w:i/>
                <w:lang w:val="mk-MK"/>
              </w:rPr>
              <w:t>Дадете предлог М</w:t>
            </w:r>
            <w:r w:rsidR="00A84C39" w:rsidRPr="004A3527">
              <w:rPr>
                <w:rFonts w:ascii="Times New Roman" w:hAnsi="Times New Roman" w:cs="Times New Roman"/>
                <w:i/>
                <w:lang w:val="mk-MK"/>
              </w:rPr>
              <w:t xml:space="preserve">етодологија за работа согласно наведените задачи. </w:t>
            </w:r>
          </w:p>
          <w:p w14:paraId="4B0205F3" w14:textId="6BBDC561" w:rsidR="00F54990" w:rsidRPr="000B7A14" w:rsidRDefault="00F54990" w:rsidP="00E02B18">
            <w:pPr>
              <w:pStyle w:val="ListParagraph"/>
              <w:jc w:val="both"/>
              <w:rPr>
                <w:rFonts w:ascii="Georgia" w:hAnsi="Georgia" w:cs="Times New Roman"/>
                <w:lang w:val="mk-MK"/>
              </w:rPr>
            </w:pPr>
          </w:p>
        </w:tc>
      </w:tr>
    </w:tbl>
    <w:p w14:paraId="6C836CF8" w14:textId="77777777" w:rsidR="00733AEE" w:rsidRPr="004A3527" w:rsidRDefault="00733AEE" w:rsidP="00E414C9">
      <w:pPr>
        <w:jc w:val="both"/>
        <w:rPr>
          <w:rFonts w:ascii="Times New Roman" w:hAnsi="Times New Roman" w:cs="Times New Roman"/>
          <w:b/>
          <w:bCs/>
          <w:lang w:val="mk-MK"/>
        </w:rPr>
      </w:pPr>
    </w:p>
    <w:p w14:paraId="08F8567D" w14:textId="77777777" w:rsidR="00075A92" w:rsidRPr="004A3527" w:rsidRDefault="00075A92" w:rsidP="00E414C9">
      <w:pPr>
        <w:jc w:val="both"/>
        <w:rPr>
          <w:rFonts w:ascii="Times New Roman" w:hAnsi="Times New Roman" w:cs="Times New Roman"/>
          <w:b/>
          <w:bCs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075A92" w:rsidRPr="004A3527" w14:paraId="2F0DB39E" w14:textId="77777777" w:rsidTr="00075A92">
        <w:tc>
          <w:tcPr>
            <w:tcW w:w="9242" w:type="dxa"/>
            <w:shd w:val="clear" w:color="auto" w:fill="005499"/>
            <w:vAlign w:val="center"/>
          </w:tcPr>
          <w:p w14:paraId="3A1ABE92" w14:textId="77777777" w:rsidR="00075A92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4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онудена цена за активноста </w:t>
            </w:r>
            <w:r w:rsidR="00075A9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075A92" w:rsidRPr="004A3527" w14:paraId="3DD1541B" w14:textId="77777777" w:rsidTr="00075A92">
        <w:tc>
          <w:tcPr>
            <w:tcW w:w="9242" w:type="dxa"/>
            <w:vAlign w:val="center"/>
          </w:tcPr>
          <w:p w14:paraId="7D36E3E2" w14:textId="77777777" w:rsidR="00075A92" w:rsidRPr="004A3527" w:rsidRDefault="00075A92" w:rsidP="00E02B18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2946527" w14:textId="77777777" w:rsidR="00C442C7" w:rsidRPr="004A3527" w:rsidRDefault="00C442C7" w:rsidP="00822A13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4250B0" w:rsidRPr="004A3527" w14:paraId="46B43CC5" w14:textId="77777777" w:rsidTr="004250B0">
        <w:tc>
          <w:tcPr>
            <w:tcW w:w="9242" w:type="dxa"/>
            <w:shd w:val="clear" w:color="auto" w:fill="005499"/>
            <w:vAlign w:val="center"/>
          </w:tcPr>
          <w:p w14:paraId="31F95EBD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5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CV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и </w:t>
            </w:r>
            <w:r w:rsidR="00282CF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други релевантни документи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 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4250B0" w:rsidRPr="004A3527" w14:paraId="74893030" w14:textId="77777777" w:rsidTr="004250B0">
        <w:tc>
          <w:tcPr>
            <w:tcW w:w="9242" w:type="dxa"/>
            <w:vAlign w:val="center"/>
          </w:tcPr>
          <w:p w14:paraId="75BBC719" w14:textId="3E9E0F1B" w:rsidR="00F54990" w:rsidRDefault="00282CF1" w:rsidP="00282CF1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</w:pPr>
            <w:r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Прикачете ажурирано CV 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и доколку поседувате било какви се</w:t>
            </w:r>
            <w:r w:rsidR="00E02B18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р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тификати поврзани со </w:t>
            </w:r>
            <w:r w:rsidR="003739C0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областа.</w:t>
            </w:r>
          </w:p>
          <w:p w14:paraId="77ECE3BF" w14:textId="77777777" w:rsidR="00F54990" w:rsidRDefault="00F54990" w:rsidP="00282CF1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</w:pPr>
          </w:p>
          <w:p w14:paraId="1C0DDF16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</w:rPr>
            </w:pPr>
          </w:p>
          <w:p w14:paraId="5B33FD4C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E0A8AA3" w14:textId="77777777" w:rsidR="00075A92" w:rsidRDefault="00075A92" w:rsidP="00822A13">
      <w:pPr>
        <w:jc w:val="both"/>
        <w:rPr>
          <w:lang w:val="mk-MK"/>
        </w:rPr>
      </w:pPr>
    </w:p>
    <w:p w14:paraId="057569F5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046E8E36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11A8FB4F" w14:textId="77777777" w:rsidR="00075A92" w:rsidRPr="00C442C7" w:rsidRDefault="00075A92" w:rsidP="00822A13">
      <w:pPr>
        <w:jc w:val="both"/>
        <w:rPr>
          <w:lang w:val="mk-MK"/>
        </w:rPr>
      </w:pPr>
    </w:p>
    <w:sectPr w:rsidR="00075A92" w:rsidRPr="00C442C7" w:rsidSect="00B45909">
      <w:headerReference w:type="default" r:id="rId8"/>
      <w:pgSz w:w="11906" w:h="16838"/>
      <w:pgMar w:top="1440" w:right="1440" w:bottom="1440" w:left="1440" w:header="238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950E3" w14:textId="77777777" w:rsidR="004C4EDA" w:rsidRDefault="004C4EDA" w:rsidP="00486B31">
      <w:pPr>
        <w:spacing w:after="0" w:line="240" w:lineRule="auto"/>
      </w:pPr>
      <w:r>
        <w:separator/>
      </w:r>
    </w:p>
  </w:endnote>
  <w:endnote w:type="continuationSeparator" w:id="0">
    <w:p w14:paraId="100908C5" w14:textId="77777777" w:rsidR="004C4EDA" w:rsidRDefault="004C4EDA" w:rsidP="00486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09365" w14:textId="77777777" w:rsidR="004C4EDA" w:rsidRDefault="004C4EDA" w:rsidP="00486B31">
      <w:pPr>
        <w:spacing w:after="0" w:line="240" w:lineRule="auto"/>
      </w:pPr>
      <w:r>
        <w:separator/>
      </w:r>
    </w:p>
  </w:footnote>
  <w:footnote w:type="continuationSeparator" w:id="0">
    <w:p w14:paraId="12BED1F8" w14:textId="77777777" w:rsidR="004C4EDA" w:rsidRDefault="004C4EDA" w:rsidP="00486B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BFA09" w14:textId="717778F0" w:rsidR="00B45909" w:rsidRPr="00001C4A" w:rsidRDefault="00000000" w:rsidP="00B45909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  <w:r>
      <w:rPr>
        <w:noProof/>
      </w:rPr>
      <w:pict w14:anchorId="6B77E41F">
        <v:group id="Group 3" o:spid="_x0000_s1025" style="position:absolute;margin-left:-44.1pt;margin-top:-96.1pt;width:557.55pt;height:113.65pt;z-index:251659264;mso-position-horizontal-relative:margin" coordsize="70808,14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phic 2" o:spid="_x0000_s1026" type="#_x0000_t75" style="position:absolute;width:13366;height:13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">
            <v:imagedata r:id="rId1" o:title=""/>
          </v:shape>
          <v:line id="Straight Connector 5" o:spid="_x0000_s1027" style="position:absolute;flip:y;visibility:visible;mso-wrap-style:square" from="11525,4000" to="57697,4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" strokecolor="#8fb73e" strokeweight="1.5pt">
            <v:stroke joinstyle="miter"/>
          </v:line>
          <v:rect id="Rectangle 7" o:spid="_x0000_s1028" style="position:absolute;left:58007;top:190;width:12801;height:14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" fillcolor="window" strokecolor="#70ad47" strokeweight="1pt">
            <v:textbox>
              <w:txbxContent>
                <w:p w14:paraId="149E415C" w14:textId="77777777" w:rsidR="00B45909" w:rsidRDefault="00B45909" w:rsidP="00B45909">
                  <w:pPr>
                    <w:pStyle w:val="NormalWeb"/>
                    <w:spacing w:after="0"/>
                    <w:jc w:val="center"/>
                  </w:pPr>
                  <w:r>
                    <w:rPr>
                      <w:noProof/>
                      <w:lang w:eastAsia="mk-MK"/>
                    </w:rPr>
                    <w:drawing>
                      <wp:inline distT="0" distB="0" distL="0" distR="0" wp14:anchorId="66662A62" wp14:editId="7874CEBC">
                        <wp:extent cx="1199515" cy="1299080"/>
                        <wp:effectExtent l="0" t="0" r="635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CKP 60x60px.jpg"/>
                                <pic:cNvPicPr/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04399" cy="13043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w10:wrap anchorx="margin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6C6F"/>
    <w:multiLevelType w:val="hybridMultilevel"/>
    <w:tmpl w:val="7952E27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655"/>
    <w:multiLevelType w:val="multilevel"/>
    <w:tmpl w:val="E7B80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17729"/>
    <w:multiLevelType w:val="multilevel"/>
    <w:tmpl w:val="47AC0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107FE5"/>
    <w:multiLevelType w:val="multilevel"/>
    <w:tmpl w:val="753036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064963"/>
    <w:multiLevelType w:val="hybridMultilevel"/>
    <w:tmpl w:val="13921484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8682D"/>
    <w:multiLevelType w:val="multilevel"/>
    <w:tmpl w:val="BFB0718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2F581C"/>
    <w:multiLevelType w:val="multilevel"/>
    <w:tmpl w:val="E7BE0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01169F"/>
    <w:multiLevelType w:val="hybridMultilevel"/>
    <w:tmpl w:val="BD285D3A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E6A95"/>
    <w:multiLevelType w:val="hybridMultilevel"/>
    <w:tmpl w:val="3D22C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F64A8"/>
    <w:multiLevelType w:val="multilevel"/>
    <w:tmpl w:val="9A4C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4662B5"/>
    <w:multiLevelType w:val="hybridMultilevel"/>
    <w:tmpl w:val="2A4283F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747AC"/>
    <w:multiLevelType w:val="multilevel"/>
    <w:tmpl w:val="9360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0907816"/>
    <w:multiLevelType w:val="multilevel"/>
    <w:tmpl w:val="6C3C9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E954EE"/>
    <w:multiLevelType w:val="multilevel"/>
    <w:tmpl w:val="C8424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ED3D8A"/>
    <w:multiLevelType w:val="multilevel"/>
    <w:tmpl w:val="32FA1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5EE416B"/>
    <w:multiLevelType w:val="hybridMultilevel"/>
    <w:tmpl w:val="F43E720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113FC"/>
    <w:multiLevelType w:val="hybridMultilevel"/>
    <w:tmpl w:val="B688FCB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6259AD"/>
    <w:multiLevelType w:val="hybridMultilevel"/>
    <w:tmpl w:val="12768156"/>
    <w:lvl w:ilvl="0" w:tplc="50A42196">
      <w:start w:val="7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647805"/>
    <w:multiLevelType w:val="multilevel"/>
    <w:tmpl w:val="3DDCAE0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8C2EAE"/>
    <w:multiLevelType w:val="hybridMultilevel"/>
    <w:tmpl w:val="1FD8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241107"/>
    <w:multiLevelType w:val="hybridMultilevel"/>
    <w:tmpl w:val="AF26EC28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91891"/>
    <w:multiLevelType w:val="hybridMultilevel"/>
    <w:tmpl w:val="5C3C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97538D"/>
    <w:multiLevelType w:val="hybridMultilevel"/>
    <w:tmpl w:val="0446686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834AD7"/>
    <w:multiLevelType w:val="hybridMultilevel"/>
    <w:tmpl w:val="AA96C6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170454">
    <w:abstractNumId w:val="4"/>
  </w:num>
  <w:num w:numId="2" w16cid:durableId="13457242">
    <w:abstractNumId w:val="22"/>
  </w:num>
  <w:num w:numId="3" w16cid:durableId="1046829059">
    <w:abstractNumId w:val="0"/>
  </w:num>
  <w:num w:numId="4" w16cid:durableId="1655184957">
    <w:abstractNumId w:val="7"/>
  </w:num>
  <w:num w:numId="5" w16cid:durableId="2109229829">
    <w:abstractNumId w:val="23"/>
  </w:num>
  <w:num w:numId="6" w16cid:durableId="2067990122">
    <w:abstractNumId w:val="10"/>
  </w:num>
  <w:num w:numId="7" w16cid:durableId="1132165989">
    <w:abstractNumId w:val="2"/>
  </w:num>
  <w:num w:numId="8" w16cid:durableId="917179383">
    <w:abstractNumId w:val="11"/>
  </w:num>
  <w:num w:numId="9" w16cid:durableId="347761082">
    <w:abstractNumId w:val="13"/>
  </w:num>
  <w:num w:numId="10" w16cid:durableId="1151293110">
    <w:abstractNumId w:val="12"/>
  </w:num>
  <w:num w:numId="11" w16cid:durableId="1200894064">
    <w:abstractNumId w:val="1"/>
  </w:num>
  <w:num w:numId="12" w16cid:durableId="735324363">
    <w:abstractNumId w:val="6"/>
  </w:num>
  <w:num w:numId="13" w16cid:durableId="732001480">
    <w:abstractNumId w:val="3"/>
  </w:num>
  <w:num w:numId="14" w16cid:durableId="1613903801">
    <w:abstractNumId w:val="5"/>
  </w:num>
  <w:num w:numId="15" w16cid:durableId="1661544291">
    <w:abstractNumId w:val="18"/>
  </w:num>
  <w:num w:numId="16" w16cid:durableId="11348828">
    <w:abstractNumId w:val="20"/>
  </w:num>
  <w:num w:numId="17" w16cid:durableId="1611667947">
    <w:abstractNumId w:val="14"/>
  </w:num>
  <w:num w:numId="18" w16cid:durableId="1088308575">
    <w:abstractNumId w:val="9"/>
  </w:num>
  <w:num w:numId="19" w16cid:durableId="1367100984">
    <w:abstractNumId w:val="21"/>
  </w:num>
  <w:num w:numId="20" w16cid:durableId="22751870">
    <w:abstractNumId w:val="19"/>
  </w:num>
  <w:num w:numId="21" w16cid:durableId="1271157302">
    <w:abstractNumId w:val="8"/>
  </w:num>
  <w:num w:numId="22" w16cid:durableId="1528719619">
    <w:abstractNumId w:val="17"/>
  </w:num>
  <w:num w:numId="23" w16cid:durableId="968783114">
    <w:abstractNumId w:val="16"/>
  </w:num>
  <w:num w:numId="24" w16cid:durableId="25671425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Straight Connector 5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NDaztDAzMLc0MzdX0lEKTi0uzszPAykwrgUAld3UuCwAAAA="/>
  </w:docVars>
  <w:rsids>
    <w:rsidRoot w:val="00486B31"/>
    <w:rsid w:val="00006790"/>
    <w:rsid w:val="000124E1"/>
    <w:rsid w:val="00016E40"/>
    <w:rsid w:val="00027C45"/>
    <w:rsid w:val="00047807"/>
    <w:rsid w:val="00052416"/>
    <w:rsid w:val="00075A92"/>
    <w:rsid w:val="0009224D"/>
    <w:rsid w:val="000B0C97"/>
    <w:rsid w:val="000B55FD"/>
    <w:rsid w:val="000B7A14"/>
    <w:rsid w:val="000D4CEC"/>
    <w:rsid w:val="000E3D22"/>
    <w:rsid w:val="00100260"/>
    <w:rsid w:val="00100AB4"/>
    <w:rsid w:val="00101776"/>
    <w:rsid w:val="001141EA"/>
    <w:rsid w:val="00136732"/>
    <w:rsid w:val="00145711"/>
    <w:rsid w:val="00145C33"/>
    <w:rsid w:val="00157319"/>
    <w:rsid w:val="00157E08"/>
    <w:rsid w:val="0018161B"/>
    <w:rsid w:val="00186404"/>
    <w:rsid w:val="001923C5"/>
    <w:rsid w:val="001F77DC"/>
    <w:rsid w:val="00200707"/>
    <w:rsid w:val="00201905"/>
    <w:rsid w:val="0020741D"/>
    <w:rsid w:val="00212887"/>
    <w:rsid w:val="00223793"/>
    <w:rsid w:val="00240513"/>
    <w:rsid w:val="00260BC7"/>
    <w:rsid w:val="0026662D"/>
    <w:rsid w:val="00273735"/>
    <w:rsid w:val="00282CF1"/>
    <w:rsid w:val="00284AF8"/>
    <w:rsid w:val="00295312"/>
    <w:rsid w:val="002D1CFE"/>
    <w:rsid w:val="002E6DB0"/>
    <w:rsid w:val="002F1EA5"/>
    <w:rsid w:val="002F76D3"/>
    <w:rsid w:val="00321CE7"/>
    <w:rsid w:val="00347D28"/>
    <w:rsid w:val="003739C0"/>
    <w:rsid w:val="003900A8"/>
    <w:rsid w:val="003902DC"/>
    <w:rsid w:val="003A4A83"/>
    <w:rsid w:val="003B7A41"/>
    <w:rsid w:val="003B7A8D"/>
    <w:rsid w:val="003C0406"/>
    <w:rsid w:val="003D0E07"/>
    <w:rsid w:val="003D48CF"/>
    <w:rsid w:val="003E6D56"/>
    <w:rsid w:val="0041777D"/>
    <w:rsid w:val="004250B0"/>
    <w:rsid w:val="00451F50"/>
    <w:rsid w:val="00457082"/>
    <w:rsid w:val="004624EA"/>
    <w:rsid w:val="0047230D"/>
    <w:rsid w:val="00486B31"/>
    <w:rsid w:val="004921B8"/>
    <w:rsid w:val="00492F71"/>
    <w:rsid w:val="004A3527"/>
    <w:rsid w:val="004C0A96"/>
    <w:rsid w:val="004C4EDA"/>
    <w:rsid w:val="004E2092"/>
    <w:rsid w:val="00507D9B"/>
    <w:rsid w:val="00516160"/>
    <w:rsid w:val="0051643D"/>
    <w:rsid w:val="00537F4D"/>
    <w:rsid w:val="005538C5"/>
    <w:rsid w:val="005567C8"/>
    <w:rsid w:val="00561F58"/>
    <w:rsid w:val="005800E4"/>
    <w:rsid w:val="00580703"/>
    <w:rsid w:val="005C1785"/>
    <w:rsid w:val="005F134B"/>
    <w:rsid w:val="005F151C"/>
    <w:rsid w:val="00605C1E"/>
    <w:rsid w:val="0061063B"/>
    <w:rsid w:val="00615350"/>
    <w:rsid w:val="006225B9"/>
    <w:rsid w:val="00625AAF"/>
    <w:rsid w:val="00640764"/>
    <w:rsid w:val="00644C98"/>
    <w:rsid w:val="00663020"/>
    <w:rsid w:val="006A6997"/>
    <w:rsid w:val="006E1995"/>
    <w:rsid w:val="006E48D8"/>
    <w:rsid w:val="00710D36"/>
    <w:rsid w:val="0071354A"/>
    <w:rsid w:val="00733AEE"/>
    <w:rsid w:val="00765CC6"/>
    <w:rsid w:val="00766C7B"/>
    <w:rsid w:val="00786C56"/>
    <w:rsid w:val="00795EF7"/>
    <w:rsid w:val="007A1DF1"/>
    <w:rsid w:val="007A5B94"/>
    <w:rsid w:val="007B6DF9"/>
    <w:rsid w:val="007E2DB9"/>
    <w:rsid w:val="008023BF"/>
    <w:rsid w:val="0082184A"/>
    <w:rsid w:val="00822653"/>
    <w:rsid w:val="00822A13"/>
    <w:rsid w:val="00840E06"/>
    <w:rsid w:val="00867A3C"/>
    <w:rsid w:val="00871350"/>
    <w:rsid w:val="00875235"/>
    <w:rsid w:val="008B7038"/>
    <w:rsid w:val="008C7AB9"/>
    <w:rsid w:val="008D41CE"/>
    <w:rsid w:val="008D4D41"/>
    <w:rsid w:val="008E5A83"/>
    <w:rsid w:val="00904297"/>
    <w:rsid w:val="00916733"/>
    <w:rsid w:val="009205D7"/>
    <w:rsid w:val="009236A1"/>
    <w:rsid w:val="0093106F"/>
    <w:rsid w:val="00937187"/>
    <w:rsid w:val="00943A55"/>
    <w:rsid w:val="00950C31"/>
    <w:rsid w:val="0096047E"/>
    <w:rsid w:val="009647FD"/>
    <w:rsid w:val="00973FDC"/>
    <w:rsid w:val="009A361D"/>
    <w:rsid w:val="009A56B9"/>
    <w:rsid w:val="009B7096"/>
    <w:rsid w:val="009E5CA5"/>
    <w:rsid w:val="00A027CC"/>
    <w:rsid w:val="00A04859"/>
    <w:rsid w:val="00A12AF0"/>
    <w:rsid w:val="00A13C0B"/>
    <w:rsid w:val="00A17DD1"/>
    <w:rsid w:val="00A3349B"/>
    <w:rsid w:val="00A52DDE"/>
    <w:rsid w:val="00A614F8"/>
    <w:rsid w:val="00A63AF9"/>
    <w:rsid w:val="00A84C39"/>
    <w:rsid w:val="00A85A2C"/>
    <w:rsid w:val="00AD4087"/>
    <w:rsid w:val="00AD65C3"/>
    <w:rsid w:val="00B25124"/>
    <w:rsid w:val="00B407B8"/>
    <w:rsid w:val="00B45909"/>
    <w:rsid w:val="00B47B2B"/>
    <w:rsid w:val="00B76044"/>
    <w:rsid w:val="00B80E1F"/>
    <w:rsid w:val="00B87477"/>
    <w:rsid w:val="00B96C0C"/>
    <w:rsid w:val="00B96CB8"/>
    <w:rsid w:val="00BB076E"/>
    <w:rsid w:val="00BB104F"/>
    <w:rsid w:val="00BB7605"/>
    <w:rsid w:val="00BE530E"/>
    <w:rsid w:val="00BE5490"/>
    <w:rsid w:val="00C0088E"/>
    <w:rsid w:val="00C161CB"/>
    <w:rsid w:val="00C16654"/>
    <w:rsid w:val="00C257D3"/>
    <w:rsid w:val="00C25E35"/>
    <w:rsid w:val="00C337BB"/>
    <w:rsid w:val="00C442C7"/>
    <w:rsid w:val="00C56BC1"/>
    <w:rsid w:val="00C64560"/>
    <w:rsid w:val="00C708DF"/>
    <w:rsid w:val="00C76F8D"/>
    <w:rsid w:val="00C97BCF"/>
    <w:rsid w:val="00CA199C"/>
    <w:rsid w:val="00CA5BBA"/>
    <w:rsid w:val="00CB17A1"/>
    <w:rsid w:val="00CB796E"/>
    <w:rsid w:val="00CE6B40"/>
    <w:rsid w:val="00CF4442"/>
    <w:rsid w:val="00CF4F42"/>
    <w:rsid w:val="00CF730E"/>
    <w:rsid w:val="00D22AED"/>
    <w:rsid w:val="00D250BC"/>
    <w:rsid w:val="00D513AC"/>
    <w:rsid w:val="00D5306C"/>
    <w:rsid w:val="00D53DF9"/>
    <w:rsid w:val="00D542DE"/>
    <w:rsid w:val="00D77D6E"/>
    <w:rsid w:val="00D86F92"/>
    <w:rsid w:val="00DA1987"/>
    <w:rsid w:val="00DB2D81"/>
    <w:rsid w:val="00DC5E7A"/>
    <w:rsid w:val="00DF2468"/>
    <w:rsid w:val="00E02B18"/>
    <w:rsid w:val="00E334E1"/>
    <w:rsid w:val="00E414C9"/>
    <w:rsid w:val="00E4446B"/>
    <w:rsid w:val="00E44F0A"/>
    <w:rsid w:val="00E60BCA"/>
    <w:rsid w:val="00E70AEA"/>
    <w:rsid w:val="00E730BD"/>
    <w:rsid w:val="00EC5F2E"/>
    <w:rsid w:val="00EC792E"/>
    <w:rsid w:val="00EE4B82"/>
    <w:rsid w:val="00EF7577"/>
    <w:rsid w:val="00F04012"/>
    <w:rsid w:val="00F212C6"/>
    <w:rsid w:val="00F33B49"/>
    <w:rsid w:val="00F350C0"/>
    <w:rsid w:val="00F372E0"/>
    <w:rsid w:val="00F54990"/>
    <w:rsid w:val="00F565AD"/>
    <w:rsid w:val="00F70DBC"/>
    <w:rsid w:val="00F768E8"/>
    <w:rsid w:val="00F8660E"/>
    <w:rsid w:val="00F971BD"/>
    <w:rsid w:val="00FB0FD6"/>
    <w:rsid w:val="00FC2F80"/>
    <w:rsid w:val="00FC48D2"/>
    <w:rsid w:val="00FD3590"/>
    <w:rsid w:val="00FE34F1"/>
    <w:rsid w:val="00FE44A1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78065"/>
  <w15:docId w15:val="{4CB50E9E-6280-4207-891D-42F1CB54B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7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B31"/>
  </w:style>
  <w:style w:type="paragraph" w:styleId="Footer">
    <w:name w:val="footer"/>
    <w:basedOn w:val="Normal"/>
    <w:link w:val="Foot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B31"/>
  </w:style>
  <w:style w:type="paragraph" w:styleId="BalloonText">
    <w:name w:val="Balloon Text"/>
    <w:basedOn w:val="Normal"/>
    <w:link w:val="BalloonTextChar"/>
    <w:uiPriority w:val="99"/>
    <w:semiHidden/>
    <w:unhideWhenUsed/>
    <w:rsid w:val="00486B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31"/>
    <w:rPr>
      <w:rFonts w:ascii="Tahoma" w:hAnsi="Tahoma" w:cs="Tahoma"/>
      <w:sz w:val="16"/>
      <w:szCs w:val="16"/>
    </w:rPr>
  </w:style>
  <w:style w:type="paragraph" w:styleId="ListParagraph">
    <w:name w:val="List Paragraph"/>
    <w:aliases w:val="Proposal Heading 1.1,MCHIP_list paragraph,List Paragraph1,References,b1,Colorful List - Accent 11,Number_1"/>
    <w:basedOn w:val="Normal"/>
    <w:link w:val="ListParagraphChar"/>
    <w:uiPriority w:val="99"/>
    <w:qFormat/>
    <w:rsid w:val="00E70AEA"/>
    <w:pPr>
      <w:ind w:left="720"/>
      <w:contextualSpacing/>
    </w:pPr>
  </w:style>
  <w:style w:type="character" w:customStyle="1" w:styleId="ListParagraphChar">
    <w:name w:val="List Paragraph Char"/>
    <w:aliases w:val="Proposal Heading 1.1 Char,MCHIP_list paragraph Char,List Paragraph1 Char,References Char,b1 Char,Colorful List - Accent 11 Char,Number_1 Char"/>
    <w:link w:val="ListParagraph"/>
    <w:uiPriority w:val="99"/>
    <w:locked/>
    <w:rsid w:val="005538C5"/>
  </w:style>
  <w:style w:type="character" w:customStyle="1" w:styleId="rynqvb">
    <w:name w:val="rynqvb"/>
    <w:basedOn w:val="DefaultParagraphFont"/>
    <w:rsid w:val="005538C5"/>
  </w:style>
  <w:style w:type="character" w:customStyle="1" w:styleId="hwtze">
    <w:name w:val="hwtze"/>
    <w:basedOn w:val="DefaultParagraphFont"/>
    <w:rsid w:val="005538C5"/>
  </w:style>
  <w:style w:type="character" w:styleId="Hyperlink">
    <w:name w:val="Hyperlink"/>
    <w:basedOn w:val="DefaultParagraphFont"/>
    <w:uiPriority w:val="99"/>
    <w:unhideWhenUsed/>
    <w:rsid w:val="00BE5490"/>
    <w:rPr>
      <w:color w:val="0000FF" w:themeColor="hyperlink"/>
      <w:u w:val="single"/>
    </w:rPr>
  </w:style>
  <w:style w:type="table" w:styleId="LightShading-Accent3">
    <w:name w:val="Light Shading Accent 3"/>
    <w:basedOn w:val="TableNormal"/>
    <w:uiPriority w:val="60"/>
    <w:rsid w:val="002D1CF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ColorfulList-Accent1">
    <w:name w:val="Colorful List Accent 1"/>
    <w:basedOn w:val="TableNormal"/>
    <w:uiPriority w:val="72"/>
    <w:rsid w:val="0082265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45909"/>
    <w:rPr>
      <w:rFonts w:ascii="Times New Roman" w:eastAsiaTheme="minorHAnsi" w:hAnsi="Times New Roman" w:cs="Times New Roman"/>
      <w:sz w:val="24"/>
      <w:szCs w:val="24"/>
      <w:lang w:val="mk-M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AA6F32-71C4-42A9-874A-BAF92935C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</TotalTime>
  <Pages>2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ilip</cp:lastModifiedBy>
  <cp:revision>17</cp:revision>
  <dcterms:created xsi:type="dcterms:W3CDTF">2023-10-20T11:44:00Z</dcterms:created>
  <dcterms:modified xsi:type="dcterms:W3CDTF">2023-12-14T14:45:00Z</dcterms:modified>
</cp:coreProperties>
</file>